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70DD9" w14:textId="15AA57CC" w:rsidR="00675791" w:rsidRPr="00A11A8F" w:rsidRDefault="00675791" w:rsidP="00542178">
      <w:pPr>
        <w:pStyle w:val="body"/>
        <w:ind w:left="1530"/>
        <w:jc w:val="center"/>
        <w:rPr>
          <w:rFonts w:ascii="Core Sans DS 35 Regular" w:hAnsi="Core Sans DS 35 Regular" w:cs="Arial"/>
          <w:b/>
          <w:color w:val="auto"/>
          <w:sz w:val="22"/>
          <w:szCs w:val="22"/>
        </w:rPr>
      </w:pPr>
      <w:r w:rsidRPr="00A11A8F">
        <w:rPr>
          <w:rFonts w:ascii="Core Sans DS 35 Regular" w:hAnsi="Core Sans DS 35 Regular" w:cs="Arial"/>
          <w:b/>
          <w:color w:val="auto"/>
          <w:sz w:val="22"/>
          <w:szCs w:val="22"/>
        </w:rPr>
        <w:t>CALL FOR APPLICATIONS for SEED FUNDING</w:t>
      </w:r>
    </w:p>
    <w:p w14:paraId="44911B36" w14:textId="77777777" w:rsidR="00407745" w:rsidRDefault="00407745" w:rsidP="00675791">
      <w:pPr>
        <w:pStyle w:val="body"/>
        <w:ind w:left="1530"/>
        <w:rPr>
          <w:rFonts w:ascii="Core Sans DS 35 Regular" w:hAnsi="Core Sans DS 35 Regular" w:cs="Arial"/>
          <w:b/>
          <w:color w:val="auto"/>
          <w:sz w:val="22"/>
          <w:szCs w:val="22"/>
        </w:rPr>
      </w:pPr>
    </w:p>
    <w:p w14:paraId="0DCDBC43" w14:textId="6D18CB47" w:rsidR="00407745" w:rsidRPr="00A11A8F" w:rsidRDefault="001841DB" w:rsidP="0003083A">
      <w:pPr>
        <w:pStyle w:val="body"/>
        <w:ind w:left="1530"/>
        <w:rPr>
          <w:rFonts w:ascii="Core Sans DS 35 Regular" w:hAnsi="Core Sans DS 35 Regular" w:cs="Arial"/>
          <w:b/>
          <w:color w:val="auto"/>
          <w:sz w:val="22"/>
          <w:szCs w:val="22"/>
        </w:rPr>
      </w:pPr>
      <w:r w:rsidRPr="00323423">
        <w:rPr>
          <w:rFonts w:ascii="Core Sans DS 35 Regular" w:hAnsi="Core Sans DS 35 Regular" w:cs="Arial"/>
          <w:bCs/>
          <w:noProof/>
          <w:color w:val="EF406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DB02DA6" wp14:editId="0290E890">
                <wp:simplePos x="0" y="0"/>
                <wp:positionH relativeFrom="rightMargin">
                  <wp:posOffset>110490</wp:posOffset>
                </wp:positionH>
                <wp:positionV relativeFrom="paragraph">
                  <wp:posOffset>-1224807</wp:posOffset>
                </wp:positionV>
                <wp:extent cx="1625674" cy="1625674"/>
                <wp:effectExtent l="57150" t="57150" r="69850" b="698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74" cy="1625674"/>
                        </a:xfrm>
                        <a:prstGeom prst="ellipse">
                          <a:avLst/>
                        </a:prstGeom>
                        <a:noFill/>
                        <a:ln w="127000">
                          <a:solidFill>
                            <a:srgbClr val="EF40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237BC7" id="Oval 7" o:spid="_x0000_s1026" style="position:absolute;margin-left:8.7pt;margin-top:-96.45pt;width:128pt;height:128pt;z-index:-2516541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" filled="f" strokecolor="#ef4066" strokeweight="10pt">
                <v:stroke joinstyle="miter"/>
                <w10:wrap anchorx="margin"/>
              </v:oval>
            </w:pict>
          </mc:Fallback>
        </mc:AlternateContent>
      </w:r>
      <w:r w:rsidR="00A11A8F" w:rsidRPr="00A11A8F">
        <w:rPr>
          <w:rFonts w:ascii="Core Sans DS 35 Regular" w:hAnsi="Core Sans DS 35 Regular" w:cs="Arial"/>
          <w:b/>
          <w:color w:val="auto"/>
          <w:sz w:val="22"/>
          <w:szCs w:val="22"/>
        </w:rPr>
        <w:t xml:space="preserve">WHY THIS CALL? </w:t>
      </w:r>
    </w:p>
    <w:p w14:paraId="3648DBE6" w14:textId="2FC7E4EC" w:rsidR="000109C5" w:rsidRDefault="00675791" w:rsidP="00407745">
      <w:pPr>
        <w:pStyle w:val="body"/>
        <w:ind w:left="1530"/>
        <w:rPr>
          <w:rFonts w:ascii="Core Sans DS 35 Regular" w:hAnsi="Core Sans DS 35 Regular" w:cs="Arial"/>
          <w:color w:val="auto"/>
          <w:sz w:val="22"/>
          <w:szCs w:val="22"/>
        </w:rPr>
      </w:pPr>
      <w:r w:rsidRPr="00323423">
        <w:rPr>
          <w:rFonts w:ascii="Core Sans DS 35 Regular" w:hAnsi="Core Sans DS 35 Regular" w:cs="Arial"/>
          <w:color w:val="auto"/>
          <w:sz w:val="22"/>
          <w:szCs w:val="22"/>
        </w:rPr>
        <w:t>The regional project “</w:t>
      </w:r>
      <w:r w:rsidR="00407745">
        <w:rPr>
          <w:rFonts w:ascii="Core Sans DS 35 Regular" w:hAnsi="Core Sans DS 35 Regular" w:cs="Arial"/>
          <w:color w:val="auto"/>
          <w:sz w:val="22"/>
          <w:szCs w:val="22"/>
        </w:rPr>
        <w:t>Untapping Development: Increasing</w:t>
      </w:r>
      <w:r w:rsidRPr="00323423">
        <w:rPr>
          <w:rFonts w:ascii="Core Sans DS 35 Regular" w:hAnsi="Core Sans DS 35 Regular" w:cs="Arial"/>
          <w:color w:val="auto"/>
          <w:sz w:val="22"/>
          <w:szCs w:val="22"/>
        </w:rPr>
        <w:t xml:space="preserve"> women’s access to employment”</w:t>
      </w:r>
      <w:r w:rsidR="00C15D6F">
        <w:rPr>
          <w:rFonts w:ascii="Core Sans DS 35 Regular" w:hAnsi="Core Sans DS 35 Regular" w:cs="Arial"/>
          <w:color w:val="auto"/>
          <w:sz w:val="22"/>
          <w:szCs w:val="22"/>
        </w:rPr>
        <w:t xml:space="preserve"> which will be implemented with generous support of the Royal Norwegian Embassy in </w:t>
      </w:r>
      <w:proofErr w:type="spellStart"/>
      <w:r w:rsidR="00C15D6F">
        <w:rPr>
          <w:rFonts w:ascii="Core Sans DS 35 Regular" w:hAnsi="Core Sans DS 35 Regular" w:cs="Arial"/>
          <w:color w:val="auto"/>
          <w:sz w:val="22"/>
          <w:szCs w:val="22"/>
        </w:rPr>
        <w:t>Prishtina</w:t>
      </w:r>
      <w:proofErr w:type="spellEnd"/>
      <w:r w:rsidR="00C15D6F">
        <w:rPr>
          <w:rFonts w:ascii="Core Sans DS 35 Regular" w:hAnsi="Core Sans DS 35 Regular" w:cs="Arial"/>
          <w:color w:val="auto"/>
          <w:sz w:val="22"/>
          <w:szCs w:val="22"/>
        </w:rPr>
        <w:t>,</w:t>
      </w:r>
      <w:r w:rsidRPr="00323423">
        <w:rPr>
          <w:rFonts w:ascii="Core Sans DS 35 Regular" w:hAnsi="Core Sans DS 35 Regular" w:cs="Arial"/>
          <w:color w:val="auto"/>
          <w:sz w:val="22"/>
          <w:szCs w:val="22"/>
        </w:rPr>
        <w:t xml:space="preserve"> aim</w:t>
      </w:r>
      <w:r w:rsidR="00C15D6F">
        <w:rPr>
          <w:rFonts w:ascii="Core Sans DS 35 Regular" w:hAnsi="Core Sans DS 35 Regular" w:cs="Arial"/>
          <w:color w:val="auto"/>
          <w:sz w:val="22"/>
          <w:szCs w:val="22"/>
        </w:rPr>
        <w:t>s</w:t>
      </w:r>
      <w:r w:rsidRPr="00323423">
        <w:rPr>
          <w:rFonts w:ascii="Core Sans DS 35 Regular" w:hAnsi="Core Sans DS 35 Regular" w:cs="Arial"/>
          <w:color w:val="auto"/>
          <w:sz w:val="22"/>
          <w:szCs w:val="22"/>
        </w:rPr>
        <w:t xml:space="preserve"> to address </w:t>
      </w:r>
      <w:r w:rsidR="00080E15">
        <w:rPr>
          <w:rFonts w:ascii="Core Sans DS 35 Regular" w:hAnsi="Core Sans DS 35 Regular" w:cs="Arial"/>
          <w:color w:val="auto"/>
          <w:sz w:val="22"/>
          <w:szCs w:val="22"/>
        </w:rPr>
        <w:t xml:space="preserve">women’s inactivity in the labor market and </w:t>
      </w:r>
      <w:r w:rsidRPr="00323423">
        <w:rPr>
          <w:rFonts w:ascii="Core Sans DS 35 Regular" w:hAnsi="Core Sans DS 35 Regular" w:cs="Arial"/>
          <w:color w:val="auto"/>
          <w:sz w:val="22"/>
          <w:szCs w:val="22"/>
        </w:rPr>
        <w:t>discrimination p</w:t>
      </w:r>
      <w:r w:rsidR="00407745">
        <w:rPr>
          <w:rFonts w:ascii="Core Sans DS 35 Regular" w:hAnsi="Core Sans DS 35 Regular" w:cs="Arial"/>
          <w:color w:val="auto"/>
          <w:sz w:val="22"/>
          <w:szCs w:val="22"/>
        </w:rPr>
        <w:t>ersistent in Kosovo.</w:t>
      </w:r>
    </w:p>
    <w:p w14:paraId="4CF0AE7D" w14:textId="77777777" w:rsidR="000109C5" w:rsidRDefault="000109C5" w:rsidP="00675791">
      <w:pPr>
        <w:pStyle w:val="body"/>
        <w:ind w:left="1530"/>
        <w:rPr>
          <w:rFonts w:ascii="Core Sans DS 35 Regular" w:hAnsi="Core Sans DS 35 Regular" w:cs="Arial"/>
          <w:color w:val="auto"/>
          <w:sz w:val="22"/>
          <w:szCs w:val="22"/>
        </w:rPr>
      </w:pPr>
    </w:p>
    <w:p w14:paraId="331D3F9A" w14:textId="22A5EF1A" w:rsidR="00675791" w:rsidRPr="00323423" w:rsidRDefault="00675791" w:rsidP="00675791">
      <w:pPr>
        <w:pStyle w:val="body"/>
        <w:ind w:left="1530"/>
        <w:rPr>
          <w:rFonts w:ascii="Core Sans DS 35 Regular" w:hAnsi="Core Sans DS 35 Regular" w:cs="Arial"/>
          <w:color w:val="auto"/>
          <w:sz w:val="22"/>
          <w:szCs w:val="22"/>
        </w:rPr>
      </w:pPr>
      <w:r w:rsidRPr="00323423">
        <w:rPr>
          <w:rFonts w:ascii="Core Sans DS 35 Regular" w:hAnsi="Core Sans DS 35 Regular" w:cs="Arial"/>
          <w:color w:val="auto"/>
          <w:sz w:val="22"/>
          <w:szCs w:val="22"/>
        </w:rPr>
        <w:t xml:space="preserve">The overarching objective of the project is to increase participation of women in the labor market through targeted advocacy in fighting gender discrimination, promoting decent jobs and implementing gender-friendly strategies that improve the presence of women in the labor market. </w:t>
      </w:r>
    </w:p>
    <w:p w14:paraId="1DBE8462" w14:textId="5071DA03" w:rsidR="00675791" w:rsidRPr="00323423" w:rsidRDefault="00675791" w:rsidP="00675791">
      <w:pPr>
        <w:pStyle w:val="body"/>
        <w:ind w:left="1530"/>
        <w:rPr>
          <w:rFonts w:ascii="Core Sans DS 35 Regular" w:hAnsi="Core Sans DS 35 Regular" w:cs="Arial"/>
          <w:color w:val="auto"/>
          <w:sz w:val="22"/>
          <w:szCs w:val="22"/>
        </w:rPr>
      </w:pPr>
    </w:p>
    <w:p w14:paraId="0383855F" w14:textId="46809ACD" w:rsidR="00323423" w:rsidRDefault="00542178" w:rsidP="00675791">
      <w:pPr>
        <w:pStyle w:val="body"/>
        <w:ind w:left="1530"/>
        <w:rPr>
          <w:rFonts w:ascii="Core Sans DS 35 Regular" w:eastAsia="Times New Roman" w:hAnsi="Core Sans DS 35 Regular" w:cs="Arial"/>
          <w:color w:val="000000"/>
          <w:sz w:val="22"/>
          <w:szCs w:val="22"/>
        </w:rPr>
      </w:pPr>
      <w:r w:rsidRPr="00323423">
        <w:rPr>
          <w:rFonts w:ascii="Core Sans DS 35 Regular" w:hAnsi="Core Sans DS 35 Regular" w:cs="Arial"/>
          <w:color w:val="auto"/>
          <w:sz w:val="22"/>
          <w:szCs w:val="22"/>
        </w:rPr>
        <w:t xml:space="preserve">Within the project, there will be in total </w:t>
      </w:r>
      <w:r w:rsidR="00407745">
        <w:rPr>
          <w:rFonts w:ascii="Core Sans DS 35 Regular" w:eastAsia="Times New Roman" w:hAnsi="Core Sans DS 35 Regular" w:cs="Arial"/>
          <w:color w:val="000000"/>
          <w:sz w:val="22"/>
          <w:szCs w:val="22"/>
        </w:rPr>
        <w:t>10</w:t>
      </w:r>
      <w:r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grassroots organizations benefit</w:t>
      </w:r>
      <w:r w:rsidR="00407745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from seed funding during the 30</w:t>
      </w:r>
      <w:r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</w:t>
      </w:r>
      <w:r w:rsidR="00080E15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>months’</w:t>
      </w:r>
      <w:r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project. </w:t>
      </w:r>
      <w:r w:rsidR="00323423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>In the first year</w:t>
      </w:r>
      <w:r w:rsidR="00080E15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of the project</w:t>
      </w:r>
      <w:r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, there will be </w:t>
      </w:r>
      <w:r w:rsidR="007E2923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five (5) seed funding for women grassroots </w:t>
      </w:r>
      <w:r w:rsidR="00323423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in </w:t>
      </w:r>
      <w:r w:rsidR="00407745">
        <w:rPr>
          <w:rFonts w:ascii="Core Sans DS 35 Regular" w:eastAsia="Times New Roman" w:hAnsi="Core Sans DS 35 Regular" w:cs="Arial"/>
          <w:color w:val="000000"/>
          <w:sz w:val="22"/>
          <w:szCs w:val="22"/>
        </w:rPr>
        <w:t>Kosovo</w:t>
      </w:r>
      <w:r w:rsidR="00323423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>. The goal of the seed funding is to provide opportunities for women grassroots to advocate</w:t>
      </w:r>
      <w:r w:rsidR="00407745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 and take initiatives regarding the empowerment and inclusion of women in the labor market</w:t>
      </w:r>
      <w:r w:rsidR="00323423" w:rsidRPr="0032342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. </w:t>
      </w:r>
      <w:r w:rsidR="004C0903">
        <w:rPr>
          <w:rFonts w:ascii="Core Sans DS 35 Regular" w:eastAsia="Times New Roman" w:hAnsi="Core Sans DS 35 Regular" w:cs="Arial"/>
          <w:color w:val="000000"/>
          <w:sz w:val="22"/>
          <w:szCs w:val="22"/>
        </w:rPr>
        <w:t xml:space="preserve">The selected grassroots will also benefit from the ongoing mentoring program throughout the year. </w:t>
      </w:r>
    </w:p>
    <w:p w14:paraId="422B3199" w14:textId="20110016" w:rsidR="00323423" w:rsidRDefault="00323423" w:rsidP="00675791">
      <w:pPr>
        <w:pStyle w:val="body"/>
        <w:ind w:left="1530"/>
        <w:rPr>
          <w:rFonts w:ascii="Core Sans DS 35 Regular" w:hAnsi="Core Sans DS 35 Regular" w:cs="Arial"/>
          <w:color w:val="auto"/>
          <w:sz w:val="22"/>
          <w:szCs w:val="22"/>
        </w:rPr>
      </w:pPr>
    </w:p>
    <w:p w14:paraId="5220FA70" w14:textId="6B3B6757" w:rsidR="0003083A" w:rsidRPr="00A11A8F" w:rsidRDefault="00A11A8F" w:rsidP="0003083A">
      <w:pPr>
        <w:pStyle w:val="body"/>
        <w:ind w:left="1530"/>
        <w:rPr>
          <w:rFonts w:ascii="Core Sans DS 35 Regular" w:hAnsi="Core Sans DS 35 Regular" w:cs="Arial"/>
          <w:b/>
          <w:color w:val="auto"/>
          <w:sz w:val="22"/>
          <w:szCs w:val="22"/>
        </w:rPr>
      </w:pPr>
      <w:r w:rsidRPr="00A11A8F">
        <w:rPr>
          <w:rFonts w:ascii="Core Sans DS 35 Regular" w:hAnsi="Core Sans DS 35 Regular" w:cs="Arial"/>
          <w:b/>
          <w:color w:val="auto"/>
          <w:sz w:val="22"/>
          <w:szCs w:val="22"/>
        </w:rPr>
        <w:t xml:space="preserve">WHO CAN APPLY? </w:t>
      </w:r>
    </w:p>
    <w:p w14:paraId="6C8151FF" w14:textId="651DCA32" w:rsidR="00080E15" w:rsidRDefault="00080E15" w:rsidP="00080E15">
      <w:pPr>
        <w:pStyle w:val="body"/>
        <w:numPr>
          <w:ilvl w:val="0"/>
          <w:numId w:val="1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Women grassroots NGO’s </w:t>
      </w:r>
      <w:r w:rsidR="001355E3">
        <w:rPr>
          <w:rFonts w:ascii="Core Sans DS 35 Regular" w:hAnsi="Core Sans DS 35 Regular" w:cs="Core Sans D 35 Regular"/>
          <w:color w:val="auto"/>
          <w:sz w:val="22"/>
          <w:szCs w:val="22"/>
        </w:rPr>
        <w:t>and asso</w:t>
      </w:r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ciations (example, trade unions</w:t>
      </w:r>
      <w:r w:rsidR="001355E3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) 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with previous experience in addressing women’s access to labor market; </w:t>
      </w:r>
    </w:p>
    <w:p w14:paraId="433F1C86" w14:textId="54229F6D" w:rsidR="00C15FC4" w:rsidRDefault="00C15FC4" w:rsidP="00080E15">
      <w:pPr>
        <w:pStyle w:val="body"/>
        <w:numPr>
          <w:ilvl w:val="0"/>
          <w:numId w:val="1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Women volunteer-led organizations or entities;</w:t>
      </w:r>
    </w:p>
    <w:p w14:paraId="7CEA4B41" w14:textId="02B306A3" w:rsidR="00080E15" w:rsidRDefault="00080E15" w:rsidP="001355E3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</w:p>
    <w:p w14:paraId="2FAA8AE1" w14:textId="7E515499" w:rsidR="00F678A1" w:rsidRDefault="00F678A1" w:rsidP="001355E3">
      <w:pPr>
        <w:pStyle w:val="body"/>
        <w:ind w:left="1530"/>
        <w:rPr>
          <w:rFonts w:ascii="Core Sans DS 35 Regular" w:hAnsi="Core Sans DS 35 Regular" w:cs="Core Sans D 35 Regular"/>
          <w:b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b/>
          <w:color w:val="auto"/>
          <w:sz w:val="22"/>
          <w:szCs w:val="22"/>
        </w:rPr>
        <w:t xml:space="preserve">Projects/initiatives eligible for grant funding include, but are not limited to: </w:t>
      </w:r>
    </w:p>
    <w:p w14:paraId="2DB85952" w14:textId="77777777" w:rsidR="00F678A1" w:rsidRDefault="00F678A1" w:rsidP="001355E3">
      <w:pPr>
        <w:pStyle w:val="body"/>
        <w:ind w:left="1530"/>
        <w:rPr>
          <w:rFonts w:ascii="Core Sans DS 35 Regular" w:hAnsi="Core Sans DS 35 Regular" w:cs="Core Sans D 35 Regular"/>
          <w:b/>
          <w:color w:val="auto"/>
          <w:sz w:val="22"/>
          <w:szCs w:val="22"/>
        </w:rPr>
      </w:pPr>
    </w:p>
    <w:p w14:paraId="038962B9" w14:textId="77777777" w:rsidR="00F678A1" w:rsidRDefault="004F73A2" w:rsidP="00B80050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1) Advocating at the local municipal level on certain regulation change</w:t>
      </w:r>
      <w:r w:rsidR="00F54F70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that directly or indirectly increases women’s access to labor market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>;</w:t>
      </w:r>
    </w:p>
    <w:p w14:paraId="10A2450A" w14:textId="1184AD54" w:rsidR="00F678A1" w:rsidRDefault="004F73A2" w:rsidP="00B80050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2) Facilitating cooperation between private sector and women’s entrepreneurship associations</w:t>
      </w:r>
      <w:r w:rsidR="00517F9C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and/or women social enterprise</w:t>
      </w:r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s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>;</w:t>
      </w:r>
    </w:p>
    <w:p w14:paraId="41746290" w14:textId="309461CF" w:rsidR="00F678A1" w:rsidRDefault="004F73A2" w:rsidP="00B80050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3) </w:t>
      </w:r>
      <w:r w:rsidR="00F54F70">
        <w:rPr>
          <w:rFonts w:ascii="Core Sans DS 35 Regular" w:hAnsi="Core Sans DS 35 Regular" w:cs="Core Sans D 35 Regular"/>
          <w:color w:val="auto"/>
          <w:sz w:val="22"/>
          <w:szCs w:val="22"/>
        </w:rPr>
        <w:t>Strengthening the capacities of other women grassroots through providing information on trainings, capacity building initiatives and other job-related skills;</w:t>
      </w:r>
      <w:r w:rsidR="00B80050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</w:t>
      </w:r>
    </w:p>
    <w:p w14:paraId="477909C1" w14:textId="0258188C" w:rsidR="00F678A1" w:rsidRDefault="00F678A1" w:rsidP="00B80050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4) Facilitating access to new information and resources; </w:t>
      </w:r>
    </w:p>
    <w:p w14:paraId="5EBADA46" w14:textId="7C5450BC" w:rsidR="00B80050" w:rsidRDefault="00F678A1" w:rsidP="00B80050">
      <w:pPr>
        <w:pStyle w:val="body"/>
        <w:ind w:left="1530"/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5</w:t>
      </w:r>
      <w:r w:rsidR="00B80050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) Partnerships that include </w:t>
      </w:r>
      <w:r w:rsidR="00517F9C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members of decision making authorities (i.e. municipal assembly) and women grassroots; </w:t>
      </w:r>
      <w:r w:rsidR="00B80050" w:rsidRPr="00B80050">
        <w:t xml:space="preserve"> </w:t>
      </w:r>
    </w:p>
    <w:p w14:paraId="49AA47AA" w14:textId="5DB52951" w:rsidR="00024ADA" w:rsidRPr="00024ADA" w:rsidRDefault="00024ADA" w:rsidP="00024ADA">
      <w:pPr>
        <w:pStyle w:val="body"/>
        <w:ind w:left="1530"/>
        <w:rPr>
          <w:b/>
        </w:rPr>
      </w:pPr>
      <w:r>
        <w:rPr>
          <w:rFonts w:ascii="Core Sans DS 35 Regular" w:hAnsi="Core Sans DS 35 Regular" w:cs="Segoe UI"/>
          <w:b/>
          <w:color w:val="000000"/>
          <w:sz w:val="22"/>
          <w:szCs w:val="22"/>
        </w:rPr>
        <w:t xml:space="preserve">Note: </w:t>
      </w:r>
      <w:r w:rsidRPr="00024ADA">
        <w:rPr>
          <w:rFonts w:ascii="Core Sans DS 35 Regular" w:hAnsi="Core Sans DS 35 Regular" w:cs="Segoe UI"/>
          <w:b/>
          <w:color w:val="000000"/>
          <w:sz w:val="22"/>
          <w:szCs w:val="22"/>
        </w:rPr>
        <w:t>An application must comply with the assigned criteria in order to proceed to the assessment phase. Applications not complying will be rejected.</w:t>
      </w:r>
    </w:p>
    <w:p w14:paraId="4097323A" w14:textId="036EA2A1" w:rsidR="00F678A1" w:rsidRDefault="00F678A1" w:rsidP="0003083A">
      <w:pPr>
        <w:pStyle w:val="body"/>
      </w:pPr>
    </w:p>
    <w:p w14:paraId="78E882B8" w14:textId="4EBBBF48" w:rsidR="00B23886" w:rsidRDefault="00B23886" w:rsidP="001355E3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 w:rsidRPr="004F73A2">
        <w:rPr>
          <w:rFonts w:ascii="Core Sans DS 35 Regular" w:hAnsi="Core Sans DS 35 Regular" w:cs="Core Sans D 35 Regular"/>
          <w:b/>
          <w:color w:val="auto"/>
          <w:sz w:val="22"/>
          <w:szCs w:val="22"/>
        </w:rPr>
        <w:lastRenderedPageBreak/>
        <w:t>Place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: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Prishtina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,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Peja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,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Prizren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,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Gjakova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, Mitrovica,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Gjilan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and </w:t>
      </w:r>
      <w:proofErr w:type="spellStart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>Ferizaj</w:t>
      </w:r>
      <w:proofErr w:type="spellEnd"/>
      <w:r w:rsidR="00407745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; </w:t>
      </w:r>
      <w:r w:rsidR="004F73A2" w:rsidRPr="004F73A2">
        <w:rPr>
          <w:rFonts w:ascii="Core Sans DS 35 Regular" w:hAnsi="Core Sans DS 35 Regular" w:cs="Core Sans D 35 Regular"/>
          <w:color w:val="FF0000"/>
          <w:sz w:val="22"/>
          <w:szCs w:val="22"/>
        </w:rPr>
        <w:t xml:space="preserve"> </w:t>
      </w:r>
    </w:p>
    <w:p w14:paraId="22B969B1" w14:textId="60FECF7C" w:rsidR="00B23886" w:rsidRDefault="00B23886" w:rsidP="001355E3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 w:rsidRPr="004F73A2">
        <w:rPr>
          <w:rFonts w:ascii="Core Sans DS 35 Regular" w:hAnsi="Core Sans DS 35 Regular" w:cs="Core Sans D 35 Regular"/>
          <w:b/>
          <w:color w:val="auto"/>
          <w:sz w:val="22"/>
          <w:szCs w:val="22"/>
        </w:rPr>
        <w:t>Proposed duration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: </w:t>
      </w:r>
      <w:r w:rsidR="004F73A2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Between 1-2 months. </w:t>
      </w:r>
    </w:p>
    <w:p w14:paraId="2DD901B5" w14:textId="77777777" w:rsidR="00593462" w:rsidRDefault="00593462" w:rsidP="00517F9C">
      <w:pPr>
        <w:pStyle w:val="body"/>
        <w:ind w:left="1530"/>
        <w:rPr>
          <w:rFonts w:ascii="Core Sans DS 35 Regular" w:hAnsi="Core Sans DS 35 Regular" w:cs="Core Sans D 35 Regular"/>
          <w:b/>
          <w:color w:val="auto"/>
          <w:sz w:val="22"/>
          <w:szCs w:val="22"/>
        </w:rPr>
      </w:pPr>
    </w:p>
    <w:p w14:paraId="563471AE" w14:textId="60F85AE2" w:rsidR="0003083A" w:rsidRDefault="00517F9C" w:rsidP="0003083A">
      <w:pPr>
        <w:pStyle w:val="body"/>
        <w:ind w:left="1530"/>
        <w:rPr>
          <w:rFonts w:ascii="Core Sans DS 35 Regular" w:hAnsi="Core Sans DS 35 Regular" w:cs="Core Sans D 35 Regular"/>
          <w:b/>
          <w:color w:val="auto"/>
          <w:sz w:val="22"/>
          <w:szCs w:val="22"/>
        </w:rPr>
      </w:pPr>
      <w:r w:rsidRPr="00517F9C">
        <w:rPr>
          <w:rFonts w:ascii="Core Sans DS 35 Regular" w:hAnsi="Core Sans DS 35 Regular" w:cs="Core Sans D 35 Regular"/>
          <w:b/>
          <w:color w:val="auto"/>
          <w:sz w:val="22"/>
          <w:szCs w:val="22"/>
        </w:rPr>
        <w:t xml:space="preserve">EVALUATION CRITERIA </w:t>
      </w:r>
    </w:p>
    <w:p w14:paraId="062D37D1" w14:textId="1B3389B2" w:rsidR="00517F9C" w:rsidRDefault="00517F9C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 w:rsidRPr="00517F9C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All applications will be evaluated on the project's potential to have a tangible impact on </w:t>
      </w:r>
      <w:r>
        <w:rPr>
          <w:rFonts w:ascii="Core Sans DS 35 Regular" w:hAnsi="Core Sans DS 35 Regular" w:cs="Core Sans D 35 Regular"/>
          <w:color w:val="auto"/>
          <w:sz w:val="22"/>
          <w:szCs w:val="22"/>
        </w:rPr>
        <w:t>increasing women’s access to labor market at local municipal level</w:t>
      </w:r>
      <w:r w:rsidRPr="00517F9C">
        <w:rPr>
          <w:rFonts w:ascii="Core Sans DS 35 Regular" w:hAnsi="Core Sans DS 35 Regular" w:cs="Core Sans D 35 Regular"/>
          <w:color w:val="auto"/>
          <w:sz w:val="22"/>
          <w:szCs w:val="22"/>
        </w:rPr>
        <w:t>.</w:t>
      </w:r>
      <w:r w:rsidR="005425DA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Each project will be evaluated based on the following selection criteria: </w:t>
      </w:r>
    </w:p>
    <w:p w14:paraId="23364549" w14:textId="476070BF" w:rsidR="005425DA" w:rsidRDefault="00061A72" w:rsidP="005425DA">
      <w:pPr>
        <w:pStyle w:val="body"/>
        <w:numPr>
          <w:ilvl w:val="0"/>
          <w:numId w:val="9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Technical</w:t>
      </w:r>
      <w:r w:rsidR="005425DA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approach </w:t>
      </w:r>
    </w:p>
    <w:p w14:paraId="59D2386F" w14:textId="38AC4F15" w:rsidR="00061A72" w:rsidRDefault="00061A72" w:rsidP="00061A72">
      <w:pPr>
        <w:pStyle w:val="body"/>
        <w:numPr>
          <w:ilvl w:val="0"/>
          <w:numId w:val="10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Relevance to the needs and issues addressed; </w:t>
      </w:r>
    </w:p>
    <w:p w14:paraId="4562A9C7" w14:textId="2BB627ED" w:rsidR="00061A72" w:rsidRDefault="00061A72" w:rsidP="00061A72">
      <w:pPr>
        <w:pStyle w:val="body"/>
        <w:numPr>
          <w:ilvl w:val="0"/>
          <w:numId w:val="10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Quality of the proposed activities; </w:t>
      </w:r>
    </w:p>
    <w:p w14:paraId="062671A3" w14:textId="524EDE7C" w:rsidR="00061A72" w:rsidRDefault="00061A72" w:rsidP="00061A72">
      <w:pPr>
        <w:pStyle w:val="body"/>
        <w:numPr>
          <w:ilvl w:val="0"/>
          <w:numId w:val="10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Results-oriented activities; </w:t>
      </w:r>
    </w:p>
    <w:p w14:paraId="36BA0BBF" w14:textId="57805024" w:rsidR="00061A72" w:rsidRDefault="00061A72" w:rsidP="00061A72">
      <w:pPr>
        <w:pStyle w:val="body"/>
        <w:numPr>
          <w:ilvl w:val="0"/>
          <w:numId w:val="9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Organizational/group capacities</w:t>
      </w:r>
    </w:p>
    <w:p w14:paraId="7618987B" w14:textId="0A846EA6" w:rsidR="00061A72" w:rsidRDefault="00061A72" w:rsidP="00061A72">
      <w:pPr>
        <w:pStyle w:val="body"/>
        <w:numPr>
          <w:ilvl w:val="0"/>
          <w:numId w:val="11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Administrative and organizational capacities;</w:t>
      </w:r>
    </w:p>
    <w:p w14:paraId="15958BCE" w14:textId="1887CFC9" w:rsidR="00061A72" w:rsidRDefault="00061A72" w:rsidP="00061A72">
      <w:pPr>
        <w:pStyle w:val="body"/>
        <w:numPr>
          <w:ilvl w:val="0"/>
          <w:numId w:val="11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Relevant past experience and results in similar areas</w:t>
      </w:r>
    </w:p>
    <w:p w14:paraId="2D3B0C9D" w14:textId="5676C663" w:rsidR="00061A72" w:rsidRDefault="00061A72" w:rsidP="00061A72">
      <w:pPr>
        <w:pStyle w:val="body"/>
        <w:numPr>
          <w:ilvl w:val="0"/>
          <w:numId w:val="9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Cost proposal</w:t>
      </w:r>
    </w:p>
    <w:p w14:paraId="25A5A094" w14:textId="13A06C33" w:rsidR="00061A72" w:rsidRDefault="00061A72" w:rsidP="00061A72">
      <w:pPr>
        <w:pStyle w:val="body"/>
        <w:numPr>
          <w:ilvl w:val="0"/>
          <w:numId w:val="12"/>
        </w:numPr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Cost-effectiveness of the budget</w:t>
      </w:r>
    </w:p>
    <w:p w14:paraId="21C3070A" w14:textId="637C76E5" w:rsidR="00C15FC4" w:rsidRDefault="00C15FC4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</w:p>
    <w:p w14:paraId="34F9F5A1" w14:textId="32C367B2" w:rsidR="0003083A" w:rsidRPr="00593462" w:rsidRDefault="00512F81" w:rsidP="0003083A">
      <w:pPr>
        <w:pStyle w:val="body"/>
        <w:ind w:left="1530"/>
        <w:rPr>
          <w:rFonts w:ascii="Core Sans DS 35 Regular" w:hAnsi="Core Sans DS 35 Regular" w:cs="Segoe UI"/>
          <w:b/>
          <w:bCs/>
          <w:color w:val="000000"/>
          <w:sz w:val="22"/>
          <w:szCs w:val="22"/>
        </w:rPr>
      </w:pPr>
      <w:r w:rsidRPr="00593462">
        <w:rPr>
          <w:rFonts w:ascii="Core Sans DS 35 Regular" w:hAnsi="Core Sans DS 35 Regular" w:cs="Segoe UI"/>
          <w:b/>
          <w:bCs/>
          <w:color w:val="000000"/>
          <w:sz w:val="22"/>
          <w:szCs w:val="22"/>
        </w:rPr>
        <w:t xml:space="preserve">DOCUMENTS </w:t>
      </w:r>
      <w:r w:rsidR="00F678A1" w:rsidRPr="00593462">
        <w:rPr>
          <w:rFonts w:ascii="Core Sans DS 35 Regular" w:hAnsi="Core Sans DS 35 Regular" w:cs="Segoe UI"/>
          <w:b/>
          <w:bCs/>
          <w:color w:val="000000"/>
          <w:sz w:val="22"/>
          <w:szCs w:val="22"/>
        </w:rPr>
        <w:t>TO BE SUBMITTED</w:t>
      </w:r>
    </w:p>
    <w:p w14:paraId="796894BF" w14:textId="77777777" w:rsidR="00593462" w:rsidRDefault="00512F81" w:rsidP="00024ADA">
      <w:pPr>
        <w:pStyle w:val="body"/>
        <w:numPr>
          <w:ilvl w:val="0"/>
          <w:numId w:val="8"/>
        </w:numPr>
        <w:rPr>
          <w:rFonts w:ascii="Core Sans DS 35 Regular" w:hAnsi="Core Sans DS 35 Regular" w:cs="Segoe UI"/>
          <w:color w:val="000000"/>
          <w:sz w:val="22"/>
          <w:szCs w:val="22"/>
        </w:rPr>
      </w:pPr>
      <w:r w:rsidRPr="00593462">
        <w:rPr>
          <w:rFonts w:ascii="Core Sans DS 35 Regular" w:hAnsi="Core Sans DS 35 Regular" w:cs="Segoe UI"/>
          <w:b/>
          <w:color w:val="000000"/>
          <w:sz w:val="22"/>
          <w:szCs w:val="22"/>
        </w:rPr>
        <w:t>A</w:t>
      </w:r>
      <w:r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 </w:t>
      </w:r>
      <w:r w:rsidRPr="00593462">
        <w:rPr>
          <w:rFonts w:ascii="Core Sans DS 35 Regular" w:hAnsi="Core Sans DS 35 Regular" w:cs="Segoe UI"/>
          <w:b/>
          <w:color w:val="000000"/>
          <w:sz w:val="22"/>
          <w:szCs w:val="22"/>
        </w:rPr>
        <w:t>short project proposal</w:t>
      </w:r>
      <w:r w:rsidRPr="00593462">
        <w:rPr>
          <w:rFonts w:ascii="Core Sans DS 35 Regular" w:hAnsi="Core Sans DS 35 Regular" w:cs="Segoe UI"/>
          <w:color w:val="000000"/>
          <w:sz w:val="22"/>
          <w:szCs w:val="22"/>
        </w:rPr>
        <w:t>, d</w:t>
      </w:r>
      <w:r w:rsidR="00F678A1" w:rsidRPr="00593462">
        <w:rPr>
          <w:rFonts w:ascii="Core Sans DS 35 Regular" w:hAnsi="Core Sans DS 35 Regular" w:cs="Segoe UI"/>
          <w:color w:val="000000"/>
          <w:sz w:val="22"/>
          <w:szCs w:val="22"/>
        </w:rPr>
        <w:t>escribing the key</w:t>
      </w:r>
      <w:r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 </w:t>
      </w:r>
      <w:r w:rsidR="00F678A1" w:rsidRPr="00593462">
        <w:rPr>
          <w:rFonts w:ascii="Core Sans DS 35 Regular" w:hAnsi="Core Sans DS 35 Regular" w:cs="Segoe UI"/>
          <w:color w:val="000000"/>
          <w:sz w:val="22"/>
          <w:szCs w:val="22"/>
        </w:rPr>
        <w:t>goals and objectives of the project and ultimate outcomes</w:t>
      </w:r>
      <w:r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; </w:t>
      </w:r>
    </w:p>
    <w:p w14:paraId="15AFEE4E" w14:textId="486BDCD1" w:rsidR="00F678A1" w:rsidRDefault="00512F81" w:rsidP="00024ADA">
      <w:pPr>
        <w:pStyle w:val="body"/>
        <w:numPr>
          <w:ilvl w:val="0"/>
          <w:numId w:val="8"/>
        </w:numPr>
        <w:rPr>
          <w:rFonts w:ascii="Core Sans DS 35 Regular" w:hAnsi="Core Sans DS 35 Regular" w:cs="Segoe UI"/>
          <w:color w:val="000000"/>
          <w:sz w:val="22"/>
          <w:szCs w:val="22"/>
        </w:rPr>
      </w:pPr>
      <w:r w:rsidRPr="00593462">
        <w:rPr>
          <w:rFonts w:ascii="Core Sans DS 35 Regular" w:hAnsi="Core Sans DS 35 Regular" w:cs="Segoe UI"/>
          <w:b/>
          <w:color w:val="000000"/>
          <w:sz w:val="22"/>
          <w:szCs w:val="22"/>
        </w:rPr>
        <w:t>A</w:t>
      </w:r>
      <w:r w:rsidR="00F678A1"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 </w:t>
      </w:r>
      <w:r w:rsidR="00F678A1" w:rsidRPr="00593462">
        <w:rPr>
          <w:rFonts w:ascii="Core Sans DS 35 Regular" w:hAnsi="Core Sans DS 35 Regular" w:cs="Segoe UI"/>
          <w:b/>
          <w:bCs/>
          <w:color w:val="000000"/>
          <w:sz w:val="22"/>
          <w:szCs w:val="22"/>
        </w:rPr>
        <w:t xml:space="preserve">proposed budget </w:t>
      </w:r>
      <w:r w:rsidR="00F678A1" w:rsidRPr="00593462">
        <w:rPr>
          <w:rFonts w:ascii="Core Sans DS 35 Regular" w:hAnsi="Core Sans DS 35 Regular" w:cs="Segoe UI"/>
          <w:color w:val="000000"/>
          <w:sz w:val="22"/>
          <w:szCs w:val="22"/>
        </w:rPr>
        <w:t>that will be used</w:t>
      </w:r>
      <w:r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 </w:t>
      </w:r>
      <w:r w:rsidR="00F678A1" w:rsidRPr="00593462">
        <w:rPr>
          <w:rFonts w:ascii="Core Sans DS 35 Regular" w:hAnsi="Core Sans DS 35 Regular" w:cs="Segoe UI"/>
          <w:color w:val="000000"/>
          <w:sz w:val="22"/>
          <w:szCs w:val="22"/>
        </w:rPr>
        <w:t>effectively in line with the theme project goals and objectives/outcomes.</w:t>
      </w:r>
    </w:p>
    <w:p w14:paraId="2CDA0ED0" w14:textId="0391D9B9" w:rsidR="00593462" w:rsidRDefault="0015069D" w:rsidP="00024ADA">
      <w:pPr>
        <w:pStyle w:val="body"/>
        <w:numPr>
          <w:ilvl w:val="0"/>
          <w:numId w:val="8"/>
        </w:numPr>
        <w:rPr>
          <w:rFonts w:ascii="Core Sans DS 35 Regular" w:hAnsi="Core Sans DS 35 Regular" w:cs="Segoe UI"/>
          <w:color w:val="000000"/>
          <w:sz w:val="22"/>
          <w:szCs w:val="22"/>
        </w:rPr>
      </w:pPr>
      <w:r>
        <w:rPr>
          <w:rFonts w:ascii="Core Sans DS 35 Regular" w:hAnsi="Core Sans DS 35 Regular" w:cs="Segoe UI"/>
          <w:b/>
          <w:color w:val="000000"/>
          <w:sz w:val="22"/>
          <w:szCs w:val="22"/>
        </w:rPr>
        <w:t>Legal documents providing the organization’s registration (</w:t>
      </w:r>
      <w:r w:rsidR="00593462" w:rsidRPr="00593462">
        <w:rPr>
          <w:rFonts w:ascii="Core Sans DS 35 Regular" w:hAnsi="Core Sans DS 35 Regular" w:cs="Segoe UI"/>
          <w:color w:val="000000"/>
          <w:sz w:val="22"/>
          <w:szCs w:val="22"/>
        </w:rPr>
        <w:t>in the case of NGO</w:t>
      </w:r>
      <w:r>
        <w:rPr>
          <w:rFonts w:ascii="Core Sans DS 35 Regular" w:hAnsi="Core Sans DS 35 Regular" w:cs="Segoe UI"/>
          <w:color w:val="000000"/>
          <w:sz w:val="22"/>
          <w:szCs w:val="22"/>
        </w:rPr>
        <w:t>)</w:t>
      </w:r>
      <w:r w:rsidR="00593462" w:rsidRPr="00593462">
        <w:rPr>
          <w:rFonts w:ascii="Core Sans DS 35 Regular" w:hAnsi="Core Sans DS 35 Regular" w:cs="Segoe UI"/>
          <w:color w:val="000000"/>
          <w:sz w:val="22"/>
          <w:szCs w:val="22"/>
        </w:rPr>
        <w:t xml:space="preserve">; </w:t>
      </w:r>
    </w:p>
    <w:p w14:paraId="0D5A4954" w14:textId="38C8BA00" w:rsidR="0015069D" w:rsidRPr="00593462" w:rsidRDefault="0015069D" w:rsidP="00024ADA">
      <w:pPr>
        <w:pStyle w:val="body"/>
        <w:numPr>
          <w:ilvl w:val="0"/>
          <w:numId w:val="8"/>
        </w:numPr>
        <w:rPr>
          <w:rFonts w:ascii="Core Sans DS 35 Regular" w:hAnsi="Core Sans DS 35 Regular" w:cs="Segoe UI"/>
          <w:color w:val="000000"/>
          <w:sz w:val="22"/>
          <w:szCs w:val="22"/>
        </w:rPr>
      </w:pPr>
      <w:r>
        <w:rPr>
          <w:rFonts w:ascii="Core Sans DS 35 Regular" w:hAnsi="Core Sans DS 35 Regular" w:cs="Segoe UI"/>
          <w:color w:val="000000"/>
          <w:sz w:val="22"/>
          <w:szCs w:val="22"/>
        </w:rPr>
        <w:t xml:space="preserve">If relevant, proof of competence and previous experience in relevant activities; </w:t>
      </w:r>
    </w:p>
    <w:p w14:paraId="24A1C99C" w14:textId="77777777" w:rsidR="0015069D" w:rsidRDefault="0015069D" w:rsidP="00517F9C">
      <w:pPr>
        <w:pStyle w:val="body"/>
        <w:ind w:left="1530"/>
        <w:rPr>
          <w:rFonts w:ascii="Core Sans DS 35 Regular" w:hAnsi="Core Sans DS 35 Regular" w:cs="Segoe UI"/>
          <w:b/>
          <w:color w:val="000000"/>
          <w:sz w:val="22"/>
          <w:szCs w:val="22"/>
        </w:rPr>
      </w:pPr>
    </w:p>
    <w:p w14:paraId="496B94ED" w14:textId="622E1288" w:rsidR="00593462" w:rsidRPr="00593462" w:rsidRDefault="0003083A" w:rsidP="00517F9C">
      <w:pPr>
        <w:pStyle w:val="body"/>
        <w:ind w:left="1530"/>
        <w:rPr>
          <w:rFonts w:ascii="Core Sans DS 35 Regular" w:hAnsi="Core Sans DS 35 Regular" w:cs="Segoe UI"/>
          <w:b/>
          <w:color w:val="000000"/>
          <w:sz w:val="22"/>
          <w:szCs w:val="22"/>
        </w:rPr>
      </w:pPr>
      <w:r>
        <w:rPr>
          <w:rFonts w:ascii="Core Sans DS 35 Regular" w:hAnsi="Core Sans DS 35 Regular" w:cs="Segoe UI"/>
          <w:b/>
          <w:color w:val="000000"/>
          <w:sz w:val="22"/>
          <w:szCs w:val="22"/>
        </w:rPr>
        <w:t>FUNDING LEVELS</w:t>
      </w:r>
    </w:p>
    <w:p w14:paraId="5A785260" w14:textId="64D725C1" w:rsidR="00593462" w:rsidRDefault="00593462" w:rsidP="00517F9C">
      <w:pPr>
        <w:pStyle w:val="body"/>
        <w:ind w:left="1530"/>
        <w:rPr>
          <w:rFonts w:ascii="Core Sans DS 35 Regular" w:hAnsi="Core Sans DS 35 Regular" w:cs="Segoe UI"/>
          <w:color w:val="000000"/>
          <w:sz w:val="22"/>
          <w:szCs w:val="22"/>
        </w:rPr>
      </w:pPr>
      <w:r>
        <w:rPr>
          <w:rFonts w:ascii="Core Sans DS 35 Regular" w:hAnsi="Core Sans DS 35 Regular" w:cs="Segoe UI"/>
          <w:color w:val="000000"/>
          <w:sz w:val="22"/>
          <w:szCs w:val="22"/>
        </w:rPr>
        <w:t>Women grassroots are invit</w:t>
      </w:r>
      <w:r w:rsidR="00407745">
        <w:rPr>
          <w:rFonts w:ascii="Core Sans DS 35 Regular" w:hAnsi="Core Sans DS 35 Regular" w:cs="Segoe UI"/>
          <w:color w:val="000000"/>
          <w:sz w:val="22"/>
          <w:szCs w:val="22"/>
        </w:rPr>
        <w:t>ed to apply for a grant of 1,000</w:t>
      </w:r>
      <w:r>
        <w:rPr>
          <w:rFonts w:ascii="Core Sans DS 35 Regular" w:hAnsi="Core Sans DS 35 Regular" w:cs="Segoe UI"/>
          <w:color w:val="000000"/>
          <w:sz w:val="22"/>
          <w:szCs w:val="22"/>
        </w:rPr>
        <w:t xml:space="preserve"> euro. Please note that the requested financial support does not exceed the maximum grant amount. </w:t>
      </w:r>
    </w:p>
    <w:p w14:paraId="10840C3F" w14:textId="34D68E3A" w:rsidR="00024ADA" w:rsidRDefault="00024ADA" w:rsidP="00517F9C">
      <w:pPr>
        <w:pStyle w:val="body"/>
        <w:ind w:left="1530"/>
        <w:rPr>
          <w:rFonts w:ascii="Core Sans DS 35 Regular" w:hAnsi="Core Sans DS 35 Regular" w:cs="Segoe UI"/>
          <w:color w:val="000000"/>
          <w:sz w:val="22"/>
          <w:szCs w:val="22"/>
        </w:rPr>
      </w:pPr>
    </w:p>
    <w:p w14:paraId="1C89CA0B" w14:textId="0D6DD81B" w:rsidR="0003083A" w:rsidRPr="00061A72" w:rsidRDefault="00593462" w:rsidP="0003083A">
      <w:pPr>
        <w:pStyle w:val="body"/>
        <w:ind w:left="1530"/>
        <w:rPr>
          <w:rFonts w:ascii="Core Sans DS 35 Regular" w:hAnsi="Core Sans DS 35 Regular" w:cs="Segoe UI"/>
          <w:b/>
          <w:color w:val="000000"/>
          <w:sz w:val="22"/>
          <w:szCs w:val="22"/>
        </w:rPr>
      </w:pPr>
      <w:r w:rsidRPr="00061A72">
        <w:rPr>
          <w:rFonts w:ascii="Core Sans DS 35 Regular" w:hAnsi="Core Sans DS 35 Regular" w:cs="Segoe UI"/>
          <w:b/>
          <w:color w:val="000000"/>
          <w:sz w:val="22"/>
          <w:szCs w:val="22"/>
        </w:rPr>
        <w:t>APPLICATION DATES</w:t>
      </w:r>
    </w:p>
    <w:p w14:paraId="6BEFDB07" w14:textId="625B873D" w:rsidR="00075327" w:rsidRDefault="00061A72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Due date for applications is </w:t>
      </w:r>
      <w:r w:rsidR="00D655D8">
        <w:rPr>
          <w:rFonts w:ascii="Core Sans DS 35 Regular" w:hAnsi="Core Sans DS 35 Regular" w:cs="Core Sans D 35 Regular"/>
          <w:color w:val="auto"/>
          <w:sz w:val="22"/>
          <w:szCs w:val="22"/>
        </w:rPr>
        <w:t>22 February, 2023</w:t>
      </w:r>
      <w:r w:rsidR="00075327">
        <w:rPr>
          <w:rFonts w:ascii="Core Sans DS 35 Regular" w:hAnsi="Core Sans DS 35 Regular" w:cs="Core Sans D 35 Regular"/>
          <w:color w:val="auto"/>
          <w:sz w:val="22"/>
          <w:szCs w:val="22"/>
        </w:rPr>
        <w:t>.</w:t>
      </w:r>
      <w:bookmarkStart w:id="0" w:name="_GoBack"/>
      <w:bookmarkEnd w:id="0"/>
    </w:p>
    <w:p w14:paraId="5004CC50" w14:textId="2109E756" w:rsidR="00C15FC4" w:rsidRDefault="00061A72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Announcement date for</w:t>
      </w:r>
      <w:r w:rsidR="00D655D8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selected organizations is 01 </w:t>
      </w:r>
      <w:r w:rsidR="00075327">
        <w:rPr>
          <w:rFonts w:ascii="Core Sans DS 35 Regular" w:hAnsi="Core Sans DS 35 Regular" w:cs="Core Sans D 35 Regular"/>
          <w:color w:val="auto"/>
          <w:sz w:val="22"/>
          <w:szCs w:val="22"/>
        </w:rPr>
        <w:t>March, 202</w:t>
      </w:r>
      <w:r w:rsidR="00D645D1">
        <w:rPr>
          <w:rFonts w:ascii="Core Sans DS 35 Regular" w:hAnsi="Core Sans DS 35 Regular" w:cs="Core Sans D 35 Regular"/>
          <w:color w:val="auto"/>
          <w:sz w:val="22"/>
          <w:szCs w:val="22"/>
        </w:rPr>
        <w:t>3</w:t>
      </w:r>
      <w:r w:rsidR="00075327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. </w:t>
      </w:r>
    </w:p>
    <w:p w14:paraId="76D26B84" w14:textId="01739C12" w:rsidR="00163DCC" w:rsidRDefault="00163DCC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</w:p>
    <w:p w14:paraId="64B3916F" w14:textId="4E95DEFB" w:rsidR="00517F9C" w:rsidRDefault="00720CF1" w:rsidP="00517F9C">
      <w:pPr>
        <w:pStyle w:val="body"/>
        <w:ind w:left="1530"/>
        <w:rPr>
          <w:rFonts w:ascii="Core Sans DS 35 Regular" w:hAnsi="Core Sans DS 35 Regular" w:cs="Core Sans D 35 Regular"/>
          <w:color w:val="auto"/>
          <w:sz w:val="22"/>
          <w:szCs w:val="22"/>
        </w:rPr>
      </w:pPr>
      <w:r>
        <w:rPr>
          <w:rFonts w:ascii="Core Sans DS 35 Regular" w:hAnsi="Core Sans DS 35 Regular" w:cs="Core Sans D 35 Regular"/>
          <w:color w:val="auto"/>
          <w:sz w:val="22"/>
          <w:szCs w:val="22"/>
        </w:rPr>
        <w:t>Applications that would need clarifications or need additional information about the call for proposal, are invited to send them b</w:t>
      </w:r>
      <w:r w:rsidR="00F759EF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y e-mail to: </w:t>
      </w:r>
      <w:hyperlink r:id="rId7" w:history="1">
        <w:r w:rsidR="00075327" w:rsidRPr="0023506B">
          <w:rPr>
            <w:rStyle w:val="Hyperlink"/>
            <w:rFonts w:ascii="Core Sans DS 35 Regular" w:hAnsi="Core Sans DS 35 Regular" w:cs="Core Sans D 35 Regular"/>
            <w:sz w:val="22"/>
            <w:szCs w:val="22"/>
          </w:rPr>
          <w:t>grants@d4d-ks.org</w:t>
        </w:r>
      </w:hyperlink>
      <w:r w:rsidR="00075327">
        <w:rPr>
          <w:rFonts w:ascii="Core Sans DS 35 Regular" w:hAnsi="Core Sans DS 35 Regular" w:cs="Core Sans D 35 Regular"/>
          <w:color w:val="auto"/>
          <w:sz w:val="22"/>
          <w:szCs w:val="22"/>
        </w:rPr>
        <w:t xml:space="preserve"> </w:t>
      </w:r>
    </w:p>
    <w:sectPr w:rsidR="00517F9C" w:rsidSect="00830440">
      <w:headerReference w:type="default" r:id="rId8"/>
      <w:footerReference w:type="default" r:id="rId9"/>
      <w:pgSz w:w="11906" w:h="16838" w:code="9"/>
      <w:pgMar w:top="3420" w:right="1440" w:bottom="1440" w:left="900" w:header="720" w:footer="20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CD952" w14:textId="77777777" w:rsidR="00EC413F" w:rsidRDefault="00EC413F" w:rsidP="008E3306">
      <w:pPr>
        <w:spacing w:after="0" w:line="240" w:lineRule="auto"/>
      </w:pPr>
      <w:r>
        <w:separator/>
      </w:r>
    </w:p>
  </w:endnote>
  <w:endnote w:type="continuationSeparator" w:id="0">
    <w:p w14:paraId="252938B8" w14:textId="77777777" w:rsidR="00EC413F" w:rsidRDefault="00EC413F" w:rsidP="008E3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HTF Boo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Core Sans DS 35 Regular">
    <w:altName w:val="Calibri"/>
    <w:panose1 w:val="00000000000000000000"/>
    <w:charset w:val="00"/>
    <w:family w:val="swiss"/>
    <w:notTrueType/>
    <w:pitch w:val="variable"/>
    <w:sig w:usb0="00000001" w:usb1="500078F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e Sans D 35 Regular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A0973" w14:textId="70BBBA41" w:rsidR="008E3306" w:rsidRPr="008E3306" w:rsidRDefault="005B771F" w:rsidP="008E3306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1E3AB92" wp14:editId="6CE550DD">
          <wp:simplePos x="0" y="0"/>
          <wp:positionH relativeFrom="margin">
            <wp:posOffset>4954905</wp:posOffset>
          </wp:positionH>
          <wp:positionV relativeFrom="paragraph">
            <wp:posOffset>398780</wp:posOffset>
          </wp:positionV>
          <wp:extent cx="1555725" cy="847275"/>
          <wp:effectExtent l="0" t="0" r="6985" b="0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Ambassade_No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5725" cy="847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5C73EFF0" wp14:editId="2B173999">
          <wp:simplePos x="0" y="0"/>
          <wp:positionH relativeFrom="margin">
            <wp:align>left</wp:align>
          </wp:positionH>
          <wp:positionV relativeFrom="paragraph">
            <wp:posOffset>568325</wp:posOffset>
          </wp:positionV>
          <wp:extent cx="1399429" cy="369271"/>
          <wp:effectExtent l="0" t="0" r="0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D4D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429" cy="3692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A2B386" w14:textId="77777777" w:rsidR="00EC413F" w:rsidRDefault="00EC413F" w:rsidP="008E3306">
      <w:pPr>
        <w:spacing w:after="0" w:line="240" w:lineRule="auto"/>
      </w:pPr>
      <w:r>
        <w:separator/>
      </w:r>
    </w:p>
  </w:footnote>
  <w:footnote w:type="continuationSeparator" w:id="0">
    <w:p w14:paraId="1EFD64BE" w14:textId="77777777" w:rsidR="00EC413F" w:rsidRDefault="00EC413F" w:rsidP="008E3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01028" w14:textId="6CB443D1" w:rsidR="008E3306" w:rsidRDefault="00116B77" w:rsidP="008E3306">
    <w:pPr>
      <w:pStyle w:val="Header"/>
      <w:ind w:left="-270"/>
    </w:pPr>
    <w:r>
      <w:rPr>
        <w:noProof/>
      </w:rPr>
      <w:drawing>
        <wp:inline distT="0" distB="0" distL="0" distR="0" wp14:anchorId="3118F287" wp14:editId="52844778">
          <wp:extent cx="1968500" cy="1549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8500" cy="1549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675E8"/>
    <w:multiLevelType w:val="hybridMultilevel"/>
    <w:tmpl w:val="20B8BCB6"/>
    <w:lvl w:ilvl="0" w:tplc="205000C6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1F5D6C6B"/>
    <w:multiLevelType w:val="hybridMultilevel"/>
    <w:tmpl w:val="429240A8"/>
    <w:lvl w:ilvl="0" w:tplc="679C3F8C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 w15:restartNumberingAfterBreak="0">
    <w:nsid w:val="2A7E6008"/>
    <w:multiLevelType w:val="hybridMultilevel"/>
    <w:tmpl w:val="C49AD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422297"/>
    <w:multiLevelType w:val="hybridMultilevel"/>
    <w:tmpl w:val="4A2862C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4" w15:restartNumberingAfterBreak="0">
    <w:nsid w:val="4D174179"/>
    <w:multiLevelType w:val="hybridMultilevel"/>
    <w:tmpl w:val="EC08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DE50668"/>
    <w:multiLevelType w:val="multilevel"/>
    <w:tmpl w:val="C58E5A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50807B21"/>
    <w:multiLevelType w:val="hybridMultilevel"/>
    <w:tmpl w:val="E330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E029B"/>
    <w:multiLevelType w:val="hybridMultilevel"/>
    <w:tmpl w:val="37BC79B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" w15:restartNumberingAfterBreak="0">
    <w:nsid w:val="5E0D5D3D"/>
    <w:multiLevelType w:val="hybridMultilevel"/>
    <w:tmpl w:val="5106CA0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9" w15:restartNumberingAfterBreak="0">
    <w:nsid w:val="70BF1D68"/>
    <w:multiLevelType w:val="multilevel"/>
    <w:tmpl w:val="A8E86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70CB5A62"/>
    <w:multiLevelType w:val="hybridMultilevel"/>
    <w:tmpl w:val="2F9CF29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1" w15:restartNumberingAfterBreak="0">
    <w:nsid w:val="7CCA2F06"/>
    <w:multiLevelType w:val="hybridMultilevel"/>
    <w:tmpl w:val="73E0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7"/>
  </w:num>
  <w:num w:numId="5">
    <w:abstractNumId w:val="11"/>
  </w:num>
  <w:num w:numId="6">
    <w:abstractNumId w:val="6"/>
  </w:num>
  <w:num w:numId="7">
    <w:abstractNumId w:val="2"/>
  </w:num>
  <w:num w:numId="8">
    <w:abstractNumId w:val="4"/>
  </w:num>
  <w:num w:numId="9">
    <w:abstractNumId w:val="1"/>
  </w:num>
  <w:num w:numId="10">
    <w:abstractNumId w:val="10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c0N7EwMTAyNTZU0lEKTi0uzszPAykwqgUAXkdBmywAAAA="/>
  </w:docVars>
  <w:rsids>
    <w:rsidRoot w:val="008E3306"/>
    <w:rsid w:val="000109C5"/>
    <w:rsid w:val="00024ADA"/>
    <w:rsid w:val="0003083A"/>
    <w:rsid w:val="00061A72"/>
    <w:rsid w:val="00062ED0"/>
    <w:rsid w:val="00075327"/>
    <w:rsid w:val="00077504"/>
    <w:rsid w:val="00080E15"/>
    <w:rsid w:val="000B4A91"/>
    <w:rsid w:val="000D5263"/>
    <w:rsid w:val="00116B77"/>
    <w:rsid w:val="001355E3"/>
    <w:rsid w:val="0015069D"/>
    <w:rsid w:val="00163DCC"/>
    <w:rsid w:val="00170701"/>
    <w:rsid w:val="001841DB"/>
    <w:rsid w:val="001D4641"/>
    <w:rsid w:val="00205C45"/>
    <w:rsid w:val="00236CAE"/>
    <w:rsid w:val="002559BA"/>
    <w:rsid w:val="00323423"/>
    <w:rsid w:val="003269E4"/>
    <w:rsid w:val="00407745"/>
    <w:rsid w:val="004C0903"/>
    <w:rsid w:val="004F73A2"/>
    <w:rsid w:val="00512F81"/>
    <w:rsid w:val="00517F9C"/>
    <w:rsid w:val="00542178"/>
    <w:rsid w:val="005425DA"/>
    <w:rsid w:val="00593462"/>
    <w:rsid w:val="005B771F"/>
    <w:rsid w:val="005E17E4"/>
    <w:rsid w:val="005F3C88"/>
    <w:rsid w:val="0063425A"/>
    <w:rsid w:val="00675791"/>
    <w:rsid w:val="00720CF1"/>
    <w:rsid w:val="007E2923"/>
    <w:rsid w:val="00817ADF"/>
    <w:rsid w:val="00830440"/>
    <w:rsid w:val="0086434B"/>
    <w:rsid w:val="008C5353"/>
    <w:rsid w:val="008E3306"/>
    <w:rsid w:val="009C44D5"/>
    <w:rsid w:val="00A11A8F"/>
    <w:rsid w:val="00B23886"/>
    <w:rsid w:val="00B80050"/>
    <w:rsid w:val="00C15D6F"/>
    <w:rsid w:val="00C15FC4"/>
    <w:rsid w:val="00C21752"/>
    <w:rsid w:val="00C66987"/>
    <w:rsid w:val="00D645D1"/>
    <w:rsid w:val="00D655D8"/>
    <w:rsid w:val="00EC413F"/>
    <w:rsid w:val="00EF7165"/>
    <w:rsid w:val="00F54F70"/>
    <w:rsid w:val="00F678A1"/>
    <w:rsid w:val="00F759EF"/>
    <w:rsid w:val="00FA5F7E"/>
    <w:rsid w:val="00FD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D616F"/>
  <w15:chartTrackingRefBased/>
  <w15:docId w15:val="{F477BACD-BAAA-45D9-9D02-0E4A33DA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15F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306"/>
  </w:style>
  <w:style w:type="paragraph" w:styleId="Footer">
    <w:name w:val="footer"/>
    <w:basedOn w:val="Normal"/>
    <w:link w:val="Foot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306"/>
  </w:style>
  <w:style w:type="paragraph" w:customStyle="1" w:styleId="body">
    <w:name w:val="body"/>
    <w:basedOn w:val="Normal"/>
    <w:uiPriority w:val="99"/>
    <w:rsid w:val="008E3306"/>
    <w:pPr>
      <w:autoSpaceDE w:val="0"/>
      <w:autoSpaceDN w:val="0"/>
      <w:adjustRightInd w:val="0"/>
      <w:spacing w:after="0" w:line="280" w:lineRule="atLeast"/>
      <w:textAlignment w:val="center"/>
    </w:pPr>
    <w:rPr>
      <w:rFonts w:ascii="Gotham HTF Book" w:hAnsi="Gotham HTF Book" w:cs="Gotham HTF Book"/>
      <w:color w:val="58585B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3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5F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F678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8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nts@d4d-k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4D-W10-Lenovo-i3</cp:lastModifiedBy>
  <cp:revision>5</cp:revision>
  <dcterms:created xsi:type="dcterms:W3CDTF">2023-02-07T12:40:00Z</dcterms:created>
  <dcterms:modified xsi:type="dcterms:W3CDTF">2023-02-07T13:35:00Z</dcterms:modified>
</cp:coreProperties>
</file>